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5BCA87" w14:textId="0721F349" w:rsidR="001D3A1A" w:rsidRPr="00D4431C" w:rsidRDefault="00D4431C" w:rsidP="00187E45">
      <w:pPr>
        <w:spacing w:after="0" w:line="240" w:lineRule="auto"/>
        <w:rPr>
          <w:b/>
        </w:rPr>
      </w:pPr>
      <w:r w:rsidRPr="00D4431C">
        <w:rPr>
          <w:b/>
        </w:rPr>
        <w:t>Types</w:t>
      </w:r>
    </w:p>
    <w:p w14:paraId="711E7629" w14:textId="7240BD82" w:rsidR="00D4431C" w:rsidRDefault="00D4431C" w:rsidP="00187E45">
      <w:pPr>
        <w:pStyle w:val="ListParagraph"/>
        <w:numPr>
          <w:ilvl w:val="0"/>
          <w:numId w:val="1"/>
        </w:numPr>
        <w:spacing w:after="0" w:line="240" w:lineRule="auto"/>
      </w:pPr>
      <w:r>
        <w:rPr>
          <w:b/>
        </w:rPr>
        <w:t xml:space="preserve">int | </w:t>
      </w:r>
      <w:r w:rsidRPr="00D4431C">
        <w:rPr>
          <w:b/>
        </w:rPr>
        <w:t>Integers</w:t>
      </w:r>
      <w:r>
        <w:rPr>
          <w:b/>
        </w:rPr>
        <w:t xml:space="preserve"> (no decimal number)</w:t>
      </w:r>
      <w:r w:rsidRPr="00D4431C">
        <w:rPr>
          <w:b/>
        </w:rPr>
        <w:t>:</w:t>
      </w:r>
      <w:r>
        <w:t xml:space="preserve"> 11</w:t>
      </w:r>
    </w:p>
    <w:p w14:paraId="5276D0DF" w14:textId="26D9A001" w:rsidR="00D4431C" w:rsidRDefault="00D4431C" w:rsidP="00187E45">
      <w:pPr>
        <w:pStyle w:val="ListParagraph"/>
        <w:numPr>
          <w:ilvl w:val="0"/>
          <w:numId w:val="1"/>
        </w:numPr>
        <w:spacing w:after="0" w:line="240" w:lineRule="auto"/>
      </w:pPr>
      <w:r>
        <w:rPr>
          <w:b/>
        </w:rPr>
        <w:t xml:space="preserve">float | </w:t>
      </w:r>
      <w:r w:rsidRPr="00D4431C">
        <w:rPr>
          <w:b/>
        </w:rPr>
        <w:t>Real numbers:</w:t>
      </w:r>
      <w:r>
        <w:t xml:space="preserve"> 21.213</w:t>
      </w:r>
    </w:p>
    <w:p w14:paraId="3BF5C550" w14:textId="56E4F0C7" w:rsidR="00D4431C" w:rsidRDefault="00D4431C" w:rsidP="00187E45">
      <w:pPr>
        <w:pStyle w:val="ListParagraph"/>
        <w:numPr>
          <w:ilvl w:val="0"/>
          <w:numId w:val="1"/>
        </w:numPr>
        <w:spacing w:after="0" w:line="240" w:lineRule="auto"/>
      </w:pPr>
      <w:r>
        <w:rPr>
          <w:b/>
        </w:rPr>
        <w:t xml:space="preserve">str | </w:t>
      </w:r>
      <w:r w:rsidRPr="00D4431C">
        <w:rPr>
          <w:b/>
        </w:rPr>
        <w:t>Words:</w:t>
      </w:r>
      <w:r>
        <w:t xml:space="preserve"> “Hello Python 101”</w:t>
      </w:r>
    </w:p>
    <w:p w14:paraId="27F5F41C" w14:textId="393239BF" w:rsidR="000537D3" w:rsidRDefault="000537D3" w:rsidP="00187E45">
      <w:pPr>
        <w:spacing w:after="0" w:line="240" w:lineRule="auto"/>
      </w:pPr>
    </w:p>
    <w:p w14:paraId="56DE26CF" w14:textId="654C9E72" w:rsidR="00187E45" w:rsidRDefault="00187E45" w:rsidP="00187E45">
      <w:pPr>
        <w:spacing w:after="0" w:line="240" w:lineRule="auto"/>
      </w:pPr>
      <w:r w:rsidRPr="00187E45">
        <w:drawing>
          <wp:inline distT="0" distB="0" distL="0" distR="0" wp14:anchorId="476776BF" wp14:editId="01430D65">
            <wp:extent cx="5943600" cy="24085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1939" b="-1"/>
                    <a:stretch/>
                  </pic:blipFill>
                  <pic:spPr bwMode="auto">
                    <a:xfrm>
                      <a:off x="0" y="0"/>
                      <a:ext cx="5943600" cy="24085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9A9E69" w14:textId="77777777" w:rsidR="00187E45" w:rsidRDefault="00187E45" w:rsidP="00187E45">
      <w:pPr>
        <w:spacing w:after="0" w:line="240" w:lineRule="auto"/>
      </w:pPr>
    </w:p>
    <w:p w14:paraId="30766D65" w14:textId="6992DACD" w:rsidR="00187E45" w:rsidRPr="00187E45" w:rsidRDefault="00187E45" w:rsidP="00187E45">
      <w:pPr>
        <w:spacing w:after="0" w:line="240" w:lineRule="auto"/>
        <w:rPr>
          <w:b/>
        </w:rPr>
      </w:pPr>
      <w:r w:rsidRPr="00187E45">
        <w:rPr>
          <w:b/>
        </w:rPr>
        <w:t># Try your first Python output</w:t>
      </w:r>
    </w:p>
    <w:p w14:paraId="56A1E196" w14:textId="00A3F775" w:rsidR="000537D3" w:rsidRDefault="00187E45" w:rsidP="00187E45">
      <w:pPr>
        <w:spacing w:after="0" w:line="240" w:lineRule="auto"/>
      </w:pPr>
      <w:r>
        <w:t>print('Hello, Python!')</w:t>
      </w:r>
    </w:p>
    <w:p w14:paraId="2D590644" w14:textId="4B523279" w:rsidR="00187E45" w:rsidRDefault="00187E45" w:rsidP="00187E45">
      <w:pPr>
        <w:spacing w:after="0" w:line="240" w:lineRule="auto"/>
      </w:pPr>
    </w:p>
    <w:p w14:paraId="73D47610" w14:textId="001B7A5F" w:rsidR="00187E45" w:rsidRPr="00187E45" w:rsidRDefault="00187E45" w:rsidP="00187E45">
      <w:pPr>
        <w:spacing w:after="0" w:line="240" w:lineRule="auto"/>
        <w:rPr>
          <w:b/>
        </w:rPr>
      </w:pPr>
      <w:r w:rsidRPr="00187E45">
        <w:rPr>
          <w:b/>
        </w:rPr>
        <w:t># Check the Python Version</w:t>
      </w:r>
    </w:p>
    <w:p w14:paraId="38C24657" w14:textId="77777777" w:rsidR="00187E45" w:rsidRDefault="00187E45" w:rsidP="00187E45">
      <w:pPr>
        <w:spacing w:after="0" w:line="240" w:lineRule="auto"/>
      </w:pPr>
      <w:r>
        <w:t>import sys</w:t>
      </w:r>
    </w:p>
    <w:p w14:paraId="2B673425" w14:textId="0D2BA4BC" w:rsidR="00187E45" w:rsidRDefault="00187E45" w:rsidP="00187E45">
      <w:pPr>
        <w:spacing w:after="0" w:line="240" w:lineRule="auto"/>
      </w:pPr>
      <w:r>
        <w:t>print(</w:t>
      </w:r>
      <w:proofErr w:type="spellStart"/>
      <w:r>
        <w:t>sys.version</w:t>
      </w:r>
      <w:proofErr w:type="spellEnd"/>
      <w:r>
        <w:t>)</w:t>
      </w:r>
    </w:p>
    <w:p w14:paraId="5E5B896D" w14:textId="78B3FF39" w:rsidR="000E3637" w:rsidRDefault="000E3637" w:rsidP="00187E45">
      <w:pPr>
        <w:spacing w:after="0" w:line="240" w:lineRule="auto"/>
      </w:pPr>
    </w:p>
    <w:p w14:paraId="2C532BBD" w14:textId="7DB18DAA" w:rsidR="000E3637" w:rsidRDefault="000E3637" w:rsidP="00187E45">
      <w:pPr>
        <w:spacing w:after="0" w:line="240" w:lineRule="auto"/>
      </w:pPr>
      <w:r>
        <w:t xml:space="preserve">You can get Python to tell you the type of an expression by using the built-in </w:t>
      </w:r>
      <w:r>
        <w:rPr>
          <w:rStyle w:val="HTMLCode"/>
          <w:rFonts w:eastAsiaTheme="minorHAnsi"/>
        </w:rPr>
        <w:t>type()</w:t>
      </w:r>
      <w:r>
        <w:t xml:space="preserve"> function. You'll notice that Python refers to integers as </w:t>
      </w:r>
      <w:r>
        <w:rPr>
          <w:rStyle w:val="HTMLCode"/>
          <w:rFonts w:eastAsiaTheme="minorHAnsi"/>
        </w:rPr>
        <w:t>int</w:t>
      </w:r>
      <w:r>
        <w:t xml:space="preserve">, floats as </w:t>
      </w:r>
      <w:r>
        <w:rPr>
          <w:rStyle w:val="HTMLCode"/>
          <w:rFonts w:eastAsiaTheme="minorHAnsi"/>
        </w:rPr>
        <w:t>float</w:t>
      </w:r>
      <w:r>
        <w:t xml:space="preserve">, and character strings as </w:t>
      </w:r>
      <w:r>
        <w:rPr>
          <w:rStyle w:val="HTMLCode"/>
          <w:rFonts w:eastAsiaTheme="minorHAnsi"/>
        </w:rPr>
        <w:t>str</w:t>
      </w:r>
      <w:r>
        <w:t>.</w:t>
      </w:r>
    </w:p>
    <w:p w14:paraId="1F94B942" w14:textId="2793CE41" w:rsidR="000E3637" w:rsidRDefault="000E3637" w:rsidP="00187E45">
      <w:pPr>
        <w:spacing w:after="0" w:line="240" w:lineRule="auto"/>
      </w:pPr>
    </w:p>
    <w:p w14:paraId="6C5C4CB5" w14:textId="4B0BA9B7" w:rsidR="000E3637" w:rsidRDefault="000E3637" w:rsidP="00187E45">
      <w:pPr>
        <w:spacing w:after="0" w:line="240" w:lineRule="auto"/>
      </w:pPr>
      <w:r>
        <w:t>Type(12)</w:t>
      </w:r>
    </w:p>
    <w:p w14:paraId="197AB5AA" w14:textId="43E609DF" w:rsidR="000E3637" w:rsidRDefault="000E3637" w:rsidP="00187E45">
      <w:pPr>
        <w:spacing w:after="0" w:line="240" w:lineRule="auto"/>
      </w:pPr>
      <w:r>
        <w:t>Type(2.14)</w:t>
      </w:r>
    </w:p>
    <w:p w14:paraId="6B15849A" w14:textId="67B67661" w:rsidR="000E3637" w:rsidRDefault="000E3637" w:rsidP="00187E45">
      <w:pPr>
        <w:spacing w:after="0" w:line="240" w:lineRule="auto"/>
      </w:pPr>
      <w:r>
        <w:t>Type(‘Hello, world’)</w:t>
      </w:r>
    </w:p>
    <w:p w14:paraId="5DE86498" w14:textId="3767F0A3" w:rsidR="000E3637" w:rsidRDefault="000E3637" w:rsidP="00187E45">
      <w:pPr>
        <w:spacing w:after="0" w:line="240" w:lineRule="auto"/>
      </w:pPr>
    </w:p>
    <w:p w14:paraId="298779C1" w14:textId="77777777" w:rsidR="000E3637" w:rsidRPr="001A3031" w:rsidRDefault="000E3637" w:rsidP="00187E45">
      <w:pPr>
        <w:spacing w:after="0" w:line="240" w:lineRule="auto"/>
      </w:pPr>
      <w:bookmarkStart w:id="0" w:name="_GoBack"/>
      <w:bookmarkEnd w:id="0"/>
    </w:p>
    <w:sectPr w:rsidR="000E3637" w:rsidRPr="001A303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1D1B4C"/>
    <w:multiLevelType w:val="hybridMultilevel"/>
    <w:tmpl w:val="36AE3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rAUAz9s2aSwAAAA="/>
  </w:docVars>
  <w:rsids>
    <w:rsidRoot w:val="00741823"/>
    <w:rsid w:val="000537D3"/>
    <w:rsid w:val="000E3637"/>
    <w:rsid w:val="00187E45"/>
    <w:rsid w:val="001A3031"/>
    <w:rsid w:val="001D3A1A"/>
    <w:rsid w:val="00741823"/>
    <w:rsid w:val="00D4431C"/>
    <w:rsid w:val="00F80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8</TotalTime>
  <Pages>1</Pages>
  <Words>69</Words>
  <Characters>39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2</cp:revision>
  <dcterms:created xsi:type="dcterms:W3CDTF">2021-12-26T10:25:00Z</dcterms:created>
  <dcterms:modified xsi:type="dcterms:W3CDTF">2021-12-26T17:23:00Z</dcterms:modified>
</cp:coreProperties>
</file>